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Rebecca Howard</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September 2024</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Alaska plaice were not sampled in 2024.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4 (EBS: 1997–2024,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EBS (Figure 2 &amp; 3). Since 2022, a declining trend in condition was observed in small walleye pollock (100-250 mm), northern rock sole, and Pacific cod; however, these species were still within one standard deviation of the historical mean (Figure 2). Large walleye pollock (&gt;250 mm), yellowfin sole, and arrowtooth flounder exhibited an increase in condition from 2023 to 2024, while little to no change in condition was observed in flathead sole (Figure 2). Despite observing increasing or decreasing trends in condition among most of the species examined, the 2024 mean condition of all species, except for northern rock sole, fell within two standard errors of the mean condition in 2023 (Figure 2). Furthermore, the mean condition of every species fell within one standard deviation of the historical mean in 2024 (Figure 2).</w:t>
      </w:r>
    </w:p>
    <w:p>
      <w:pPr>
        <w:pStyle w:val="BodyText"/>
      </w:pPr>
      <w:r>
        <w:t xml:space="preserve">In the EBS in 2024, condition was negative for all species examined across most strata, except for yellowfin sole on the inner and middle shelf (Strata 10 and 30), and arrowtooth flounder on the southern outer shelf (Stratum 50) (Figure 3).</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4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4. Length-weight residuals are not weighted by stratum biomass." title="" id="29" name="Picture"/>
            <a:graphic>
              <a:graphicData uri="http://schemas.openxmlformats.org/drawingml/2006/picture">
                <pic:pic>
                  <pic:nvPicPr>
                    <pic:cNvPr descr="EBS_GroundfishCondition_2024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4. Length-weight residuals are not weighted by stratum biomass.</w:t>
      </w:r>
    </w:p>
    <w:p>
      <w:pPr>
        <w:pStyle w:val="BodyText"/>
      </w:pPr>
      <w:r>
        <w:t xml:space="preserve">The NBS was not surveyed in 2024; however, 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4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4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Similar to trends observed in 2023, temperature appears to influence morphological condition of species in the EBS, so near-average cold pool extent and water temperatures in 2024 likely played a role in the near-average condition (within 1 S.D. of the mean) for all species examined in the E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for which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 In 2024 temperature was near-average again, and while large walleye pollock (&gt;250 mm) condition was still negative, it was less negative than that observed in 2023.</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4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cent studies have sought to improve the understanding of factors that affect fish growth and morphometric condition in the EBS (e.g.</w:t>
      </w:r>
      <w:r>
        <w:t xml:space="preserve">(Oke et al., 2022)</w:t>
      </w:r>
      <w:r>
        <w:t xml:space="preserve">) although significant knowledge gaps remain for numerous species and life history stages. Research is underway to evaluate connections between morphometric condition indices, temperature, and density-dependent competition.</w:t>
      </w:r>
    </w:p>
    <w:bookmarkStart w:id="63" w:name="references"/>
    <w:p>
      <w:pPr>
        <w:pStyle w:val="Heading2"/>
      </w:pPr>
      <w:r>
        <w:t xml:space="preserve">References</w:t>
      </w:r>
    </w:p>
    <w:bookmarkStart w:id="62"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52">
        <w:r>
          <w:rPr>
            <w:rStyle w:val="Hyperlink"/>
          </w:rPr>
          <w:t xml:space="preserve">https://doi.org/10.1139/cjfas-2021-0315</w:t>
        </w:r>
      </w:hyperlink>
    </w:p>
    <w:bookmarkEnd w:id="53"/>
    <w:bookmarkStart w:id="55"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4">
        <w:r>
          <w:rPr>
            <w:rStyle w:val="Hyperlink"/>
          </w:rPr>
          <w:t xml:space="preserve">https://doi.org/10.1006/jfbi.1999.0927</w:t>
        </w:r>
      </w:hyperlink>
    </w:p>
    <w:bookmarkEnd w:id="55"/>
    <w:bookmarkStart w:id="57"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6">
        <w:r>
          <w:rPr>
            <w:rStyle w:val="Hyperlink"/>
          </w:rPr>
          <w:t xml:space="preserve">https://doi.org/10.1016/j.fishres.2019.03.013</w:t>
        </w:r>
      </w:hyperlink>
    </w:p>
    <w:bookmarkEnd w:id="57"/>
    <w:bookmarkStart w:id="59"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8">
        <w:r>
          <w:rPr>
            <w:rStyle w:val="Hyperlink"/>
          </w:rPr>
          <w:t xml:space="preserve">https://doi.org/10.1029/2019GL083816</w:t>
        </w:r>
      </w:hyperlink>
    </w:p>
    <w:bookmarkEnd w:id="59"/>
    <w:bookmarkStart w:id="61"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60">
        <w:r>
          <w:rPr>
            <w:rStyle w:val="Hyperlink"/>
          </w:rPr>
          <w:t xml:space="preserve">https://doi.org/10.1139/cjfas-2018-0076</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4-09-24T22:45:16Z</dcterms:created>
  <dcterms:modified xsi:type="dcterms:W3CDTF">2024-09-24T22: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